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b</w:t>
      </w:r>
      <w:r>
        <w:t xml:space="preserve"> </w:t>
      </w:r>
      <w:r>
        <w:t xml:space="preserve">Designer</w:t>
      </w:r>
    </w:p>
    <w:bookmarkStart w:id="22"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bookmarkStart w:id="20" w:name="hiring-manager"/>
    <w:p>
      <w:pPr>
        <w:pStyle w:val="Heading2"/>
      </w:pPr>
      <w:r>
        <w:t xml:space="preserve">Hiring Manager</w:t>
      </w:r>
    </w:p>
    <w:p>
      <w:pPr>
        <w:pStyle w:val="FirstParagraph"/>
      </w:pPr>
      <w:r>
        <w:t xml:space="preserve">[Company Name]</w:t>
      </w:r>
      <w:r>
        <w:br/>
      </w:r>
      <w:r>
        <w:t xml:space="preserve">[Company Address]</w:t>
      </w:r>
      <w:r>
        <w:br/>
      </w:r>
      <w:r>
        <w:t xml:space="preserve">[City, State, ZIP Code]</w:t>
      </w:r>
    </w:p>
    <w:bookmarkEnd w:id="20"/>
    <w:bookmarkStart w:id="21" w:name="dear-hiring-manager"/>
    <w:p>
      <w:pPr>
        <w:pStyle w:val="Heading2"/>
      </w:pPr>
      <w:r>
        <w:t xml:space="preserve">Dear Hiring Manager,</w:t>
      </w:r>
    </w:p>
    <w:p>
      <w:pPr>
        <w:pStyle w:val="FirstParagraph"/>
      </w:pPr>
      <w:r>
        <w:t xml:space="preserve">I am writing to express my interest in the Web Designer position at your organization, as advertised. With a passion for creating visually stunning and user-centric digital experiences, I am confident that my skills in web design, combined with my deep understanding of the dynamic tech landscape in India New Delhi, make me an ideal candidate for this role. As someone who thrives at the intersection of creativity and functionality, I am eager to contribute to your team’s success while aligning with the unique demands of the Indian market.</w:t>
      </w:r>
    </w:p>
    <w:p>
      <w:pPr>
        <w:pStyle w:val="BodyText"/>
      </w:pPr>
      <w:r>
        <w:t xml:space="preserve">As a Web Designer with [X years] of experience in developing responsive websites, mobile applications, and digital interfaces, I have consistently focused on delivering solutions that prioritize both aesthetics and performance. My work spans from conceptualizing layouts to coding them using modern frameworks like HTML5, CSS3, and JavaScript. I also specialize in tools such as Adobe XD, Figma, and Sketch for wireframing and prototyping. In India New Delhi, where the digital ecosystem is rapidly evolving, I have honed my ability to design websites that cater to diverse user bases—from startups to established enterprises—ensuring they are accessible, scalable, and culturally relevant.</w:t>
      </w:r>
    </w:p>
    <w:p>
      <w:pPr>
        <w:pStyle w:val="BodyText"/>
      </w:pPr>
      <w:r>
        <w:t xml:space="preserve">What sets me apart as a Web Designer is my commitment to understanding the needs of clients and end-users. In India New Delhi, where internet penetration is growing at an unprecedented rate, I have worked on projects that address local challenges such as mobile-first design, multilingual support, and compliance with Indian data privacy regulations. For instance, I recently designed a website for a social enterprise in New Delhi that aimed to empower rural entrepreneurs through e-commerce. By integrating features like simplified navigation and offline functionality, the site achieved a 40% increase in user engagement within three months of launch.</w:t>
      </w:r>
    </w:p>
    <w:p>
      <w:pPr>
        <w:pStyle w:val="BodyText"/>
      </w:pPr>
      <w:r>
        <w:t xml:space="preserve">My experience in India New Delhi has also exposed me to the unique cultural and technical considerations of designing for a diverse audience. I am well-versed in creating websites that are not only visually appealing but also optimized for speed and accessibility, which is critical in regions with varying internet infrastructure. Additionally, I have collaborated with cross-functional teams to ensure seamless integration of design elements with backend systems, resulting in efficient and scalable digital products.</w:t>
      </w:r>
    </w:p>
    <w:p>
      <w:pPr>
        <w:pStyle w:val="BodyText"/>
      </w:pPr>
      <w:r>
        <w:t xml:space="preserve">As a Web Designer, I am particularly drawn to your company’s mission to [mention a specific value or project from the job description if available]. I admire how your organization is leveraging technology to [specific goal, e.g., "transform the way businesses interact with their customers in India New Delhi"]. My background in designing solutions for local and global markets aligns perfectly with this vision. For example, I have previously worked on a project for a multinational firm based in New Delhi, where I designed a multilingual platform that supported 12 Indian languages, enhancing user inclusivity and driving customer satisfaction.</w:t>
      </w:r>
    </w:p>
    <w:p>
      <w:pPr>
        <w:pStyle w:val="BodyText"/>
      </w:pPr>
      <w:r>
        <w:t xml:space="preserve">What excites me most about the opportunity to join your team is the chance to contribute to innovative projects that have a tangible impact. In India New Delhi, where the demand for digital transformation is growing rapidly, I am eager to bring my expertise in UI/UX design, responsive development, and user research to help your organization stay ahead of the curve. I am also committed to staying updated with emerging trends in web design, such as AI-driven personalization and progressive web apps (PWAs), which are becoming increasingly relevant in the Indian market.</w:t>
      </w:r>
    </w:p>
    <w:p>
      <w:pPr>
        <w:pStyle w:val="BodyText"/>
      </w:pPr>
      <w:r>
        <w:t xml:space="preserve">I would welcome the opportunity to discuss how my skills and experience can contribute to your company’s goals. I am available at your convenience for an interview and can be reached at [phone number] or [email address]. Thank you for considering my application. I look forward to the possibility of collaborating with you in India New Delhi to create digital experiences that inspire and engage.</w:t>
      </w:r>
    </w:p>
    <w:p>
      <w:pPr>
        <w:pStyle w:val="BodyText"/>
      </w:pPr>
      <w:r>
        <w:t xml:space="preserve">Sincerely,</w:t>
      </w:r>
      <w:r>
        <w:br/>
      </w:r>
      <w:r>
        <w:t xml:space="preserve">[Your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b Designer</dc:title>
  <dc:creator/>
  <dc:language>en</dc:language>
  <cp:keywords/>
  <dcterms:created xsi:type="dcterms:W3CDTF">2026-07-23T13:23:25Z</dcterms:created>
  <dcterms:modified xsi:type="dcterms:W3CDTF">2026-07-23T13:23:25Z</dcterms:modified>
</cp:coreProperties>
</file>

<file path=docProps/custom.xml><?xml version="1.0" encoding="utf-8"?>
<Properties xmlns="http://schemas.openxmlformats.org/officeDocument/2006/custom-properties" xmlns:vt="http://schemas.openxmlformats.org/officeDocument/2006/docPropsVTypes"/>
</file>